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375961" w14:textId="7E422DDD" w:rsidR="00EF7B66" w:rsidRDefault="00EF7B66" w:rsidP="001A453C">
      <w:pPr>
        <w:pStyle w:val="Heading1"/>
        <w:jc w:val="center"/>
        <w:rPr>
          <w:rFonts w:ascii="Bahnschrift" w:hAnsi="Bahnschrift" w:cstheme="minorHAnsi"/>
          <w:sz w:val="44"/>
          <w:szCs w:val="44"/>
        </w:rPr>
      </w:pPr>
      <w:bookmarkStart w:id="0" w:name="_Toc331773961"/>
      <w:r w:rsidRPr="001A453C">
        <w:rPr>
          <w:rFonts w:ascii="Bahnschrift" w:hAnsi="Bahnschrift" w:cstheme="minorHAnsi"/>
          <w:sz w:val="44"/>
          <w:szCs w:val="44"/>
        </w:rPr>
        <w:t xml:space="preserve">Department of </w:t>
      </w:r>
      <w:bookmarkEnd w:id="0"/>
      <w:r w:rsidRPr="001A453C">
        <w:rPr>
          <w:rFonts w:ascii="Bahnschrift" w:hAnsi="Bahnschrift" w:cstheme="minorHAnsi"/>
          <w:sz w:val="44"/>
          <w:szCs w:val="44"/>
        </w:rPr>
        <w:t>Electrical Engineering</w:t>
      </w:r>
    </w:p>
    <w:p w14:paraId="4BE67EAE" w14:textId="77777777" w:rsidR="001A453C" w:rsidRPr="001A453C" w:rsidRDefault="001A453C" w:rsidP="001A453C"/>
    <w:p w14:paraId="136FD30A" w14:textId="4D67276A" w:rsidR="007B73C9" w:rsidRPr="000E3FCA" w:rsidRDefault="00EF7B66" w:rsidP="00EF7B66">
      <w:pPr>
        <w:spacing w:after="60" w:line="240" w:lineRule="auto"/>
        <w:jc w:val="center"/>
        <w:rPr>
          <w:rFonts w:asciiTheme="minorHAnsi" w:hAnsiTheme="minorHAnsi" w:cstheme="minorHAnsi"/>
          <w:b/>
          <w:sz w:val="36"/>
          <w:szCs w:val="36"/>
        </w:rPr>
      </w:pPr>
      <w:bookmarkStart w:id="1" w:name="_Toc331773962"/>
      <w:r w:rsidRPr="000E3FCA">
        <w:rPr>
          <w:rFonts w:asciiTheme="minorHAnsi" w:hAnsiTheme="minorHAnsi" w:cstheme="minorHAnsi"/>
          <w:b/>
          <w:sz w:val="36"/>
          <w:szCs w:val="36"/>
        </w:rPr>
        <w:t>CS</w:t>
      </w:r>
      <w:r w:rsidR="001A453C" w:rsidRPr="000E3FCA">
        <w:rPr>
          <w:rFonts w:asciiTheme="minorHAnsi" w:hAnsiTheme="minorHAnsi" w:cstheme="minorHAnsi"/>
          <w:b/>
          <w:sz w:val="36"/>
          <w:szCs w:val="36"/>
        </w:rPr>
        <w:t>212</w:t>
      </w:r>
    </w:p>
    <w:p w14:paraId="146C8B44" w14:textId="2B771BBC" w:rsidR="00EF7B66" w:rsidRPr="000E3FCA" w:rsidRDefault="001A453C" w:rsidP="00EF7B66">
      <w:pPr>
        <w:spacing w:after="60" w:line="240" w:lineRule="auto"/>
        <w:jc w:val="center"/>
        <w:rPr>
          <w:rFonts w:asciiTheme="minorHAnsi" w:hAnsiTheme="minorHAnsi" w:cstheme="minorHAnsi"/>
          <w:b/>
          <w:sz w:val="36"/>
          <w:szCs w:val="36"/>
        </w:rPr>
      </w:pPr>
      <w:r w:rsidRPr="000E3FCA">
        <w:rPr>
          <w:rFonts w:asciiTheme="minorHAnsi" w:hAnsiTheme="minorHAnsi" w:cstheme="minorHAnsi"/>
          <w:b/>
          <w:sz w:val="36"/>
          <w:szCs w:val="36"/>
        </w:rPr>
        <w:t>Object Oriented Programming</w:t>
      </w:r>
    </w:p>
    <w:p w14:paraId="2D1A4614" w14:textId="77777777" w:rsidR="009E396F" w:rsidRDefault="009E396F" w:rsidP="009E396F">
      <w:pPr>
        <w:spacing w:after="60" w:line="240" w:lineRule="auto"/>
        <w:jc w:val="center"/>
        <w:rPr>
          <w:rFonts w:asciiTheme="minorHAnsi" w:hAnsiTheme="minorHAnsi" w:cstheme="minorHAnsi"/>
          <w:b/>
          <w:sz w:val="32"/>
          <w:szCs w:val="32"/>
        </w:rPr>
      </w:pPr>
    </w:p>
    <w:p w14:paraId="4217BA87" w14:textId="619B5FA6" w:rsidR="009E396F" w:rsidRDefault="009E396F" w:rsidP="00A824B7">
      <w:pPr>
        <w:spacing w:after="60" w:line="240" w:lineRule="auto"/>
        <w:jc w:val="center"/>
        <w:rPr>
          <w:rFonts w:asciiTheme="minorHAnsi" w:hAnsiTheme="minorHAnsi" w:cstheme="minorHAnsi"/>
          <w:b/>
          <w:sz w:val="32"/>
          <w:szCs w:val="32"/>
        </w:rPr>
      </w:pPr>
      <w:r>
        <w:rPr>
          <w:noProof/>
        </w:rPr>
        <w:drawing>
          <wp:inline distT="0" distB="0" distL="0" distR="0" wp14:anchorId="0F688EE7" wp14:editId="2D18BC67">
            <wp:extent cx="2183851" cy="2454965"/>
            <wp:effectExtent l="0" t="0" r="6985" b="2540"/>
            <wp:docPr id="15" name="Picture 15" descr="C++ - Wikip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++ - Wikipedia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saturation sat="40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6184" cy="24575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B15187" w14:textId="77777777" w:rsidR="003639BA" w:rsidRPr="005650E8" w:rsidRDefault="003639BA" w:rsidP="009E396F">
      <w:pPr>
        <w:spacing w:after="60" w:line="240" w:lineRule="auto"/>
        <w:jc w:val="center"/>
        <w:rPr>
          <w:rFonts w:asciiTheme="minorHAnsi" w:hAnsiTheme="minorHAnsi" w:cstheme="minorHAnsi"/>
          <w:b/>
          <w:sz w:val="32"/>
          <w:szCs w:val="32"/>
        </w:rPr>
      </w:pPr>
    </w:p>
    <w:p w14:paraId="4FEBECB2" w14:textId="1460272D" w:rsidR="00EF7B66" w:rsidRPr="000E3FCA" w:rsidRDefault="00EF7B66" w:rsidP="00EF7B66">
      <w:pPr>
        <w:pStyle w:val="Heading1"/>
        <w:jc w:val="center"/>
        <w:rPr>
          <w:rFonts w:ascii="Bahnschrift" w:hAnsi="Bahnschrift" w:cstheme="minorHAnsi"/>
          <w:noProof/>
          <w:sz w:val="44"/>
          <w:szCs w:val="44"/>
          <w:u w:val="single"/>
        </w:rPr>
      </w:pPr>
      <w:r w:rsidRPr="000E3FCA">
        <w:rPr>
          <w:rFonts w:ascii="Bahnschrift" w:hAnsi="Bahnschrift" w:cstheme="minorHAnsi"/>
          <w:noProof/>
          <w:sz w:val="44"/>
          <w:szCs w:val="44"/>
        </w:rPr>
        <w:t xml:space="preserve">Lab </w:t>
      </w:r>
      <w:r w:rsidR="008C72F9">
        <w:rPr>
          <w:rFonts w:ascii="Bahnschrift" w:hAnsi="Bahnschrift" w:cstheme="minorHAnsi"/>
          <w:noProof/>
          <w:sz w:val="44"/>
          <w:szCs w:val="44"/>
        </w:rPr>
        <w:t>X</w:t>
      </w:r>
      <w:r w:rsidRPr="000E3FCA">
        <w:rPr>
          <w:rFonts w:ascii="Bahnschrift" w:hAnsi="Bahnschrift" w:cstheme="minorHAnsi"/>
          <w:noProof/>
          <w:sz w:val="44"/>
          <w:szCs w:val="44"/>
        </w:rPr>
        <w:t>:</w:t>
      </w:r>
      <w:r w:rsidR="008C72F9">
        <w:rPr>
          <w:rFonts w:ascii="Bahnschrift" w:hAnsi="Bahnschrift" w:cstheme="minorHAnsi"/>
          <w:noProof/>
          <w:sz w:val="44"/>
          <w:szCs w:val="44"/>
        </w:rPr>
        <w:t xml:space="preserve"> ABC</w:t>
      </w:r>
      <w:r w:rsidRPr="000E3FCA">
        <w:rPr>
          <w:rFonts w:ascii="Bahnschrift" w:hAnsi="Bahnschrift" w:cstheme="minorHAnsi"/>
          <w:noProof/>
          <w:sz w:val="44"/>
          <w:szCs w:val="44"/>
        </w:rPr>
        <w:t xml:space="preserve"> </w:t>
      </w:r>
      <w:bookmarkEnd w:id="1"/>
    </w:p>
    <w:p w14:paraId="77051F2F" w14:textId="77777777" w:rsidR="003639BA" w:rsidRPr="003639BA" w:rsidRDefault="003639BA" w:rsidP="003639BA"/>
    <w:p w14:paraId="40AFA408" w14:textId="69E8EF8D" w:rsidR="001A453C" w:rsidRPr="000E3FCA" w:rsidRDefault="003639BA" w:rsidP="003639BA">
      <w:pPr>
        <w:spacing w:after="60" w:line="240" w:lineRule="auto"/>
        <w:jc w:val="center"/>
        <w:rPr>
          <w:rFonts w:asciiTheme="minorHAnsi" w:hAnsiTheme="minorHAnsi" w:cstheme="minorHAnsi"/>
          <w:bCs/>
          <w:sz w:val="32"/>
          <w:szCs w:val="32"/>
        </w:rPr>
      </w:pPr>
      <w:r w:rsidRPr="000E3FCA">
        <w:rPr>
          <w:rFonts w:asciiTheme="minorHAnsi" w:hAnsiTheme="minorHAnsi" w:cstheme="minorHAnsi"/>
          <w:b/>
          <w:sz w:val="32"/>
          <w:szCs w:val="32"/>
        </w:rPr>
        <w:t>Class</w:t>
      </w:r>
      <w:r w:rsidRPr="000E3FCA">
        <w:rPr>
          <w:rFonts w:asciiTheme="minorHAnsi" w:hAnsiTheme="minorHAnsi" w:cstheme="minorHAnsi"/>
          <w:bCs/>
          <w:sz w:val="32"/>
          <w:szCs w:val="32"/>
        </w:rPr>
        <w:t>: BEE - 12C</w:t>
      </w:r>
    </w:p>
    <w:p w14:paraId="28E43EAF" w14:textId="44361894" w:rsidR="00EF7B66" w:rsidRPr="000E3FCA" w:rsidRDefault="00EF7B66" w:rsidP="00EF7B66">
      <w:pPr>
        <w:spacing w:after="60" w:line="240" w:lineRule="auto"/>
        <w:jc w:val="center"/>
        <w:rPr>
          <w:rFonts w:asciiTheme="minorHAnsi" w:hAnsiTheme="minorHAnsi" w:cstheme="minorHAnsi"/>
          <w:bCs/>
          <w:sz w:val="32"/>
          <w:szCs w:val="32"/>
        </w:rPr>
      </w:pPr>
      <w:r w:rsidRPr="000E3FCA">
        <w:rPr>
          <w:rFonts w:asciiTheme="minorHAnsi" w:hAnsiTheme="minorHAnsi" w:cstheme="minorHAnsi"/>
          <w:b/>
          <w:sz w:val="32"/>
          <w:szCs w:val="32"/>
        </w:rPr>
        <w:t>Date</w:t>
      </w:r>
      <w:r w:rsidRPr="000E3FCA">
        <w:rPr>
          <w:rFonts w:asciiTheme="minorHAnsi" w:hAnsiTheme="minorHAnsi" w:cstheme="minorHAnsi"/>
          <w:bCs/>
          <w:sz w:val="32"/>
          <w:szCs w:val="32"/>
        </w:rPr>
        <w:t xml:space="preserve">: </w:t>
      </w:r>
      <w:r w:rsidR="008C72F9">
        <w:rPr>
          <w:rFonts w:asciiTheme="minorHAnsi" w:hAnsiTheme="minorHAnsi" w:cstheme="minorHAnsi"/>
          <w:bCs/>
          <w:sz w:val="32"/>
          <w:szCs w:val="32"/>
        </w:rPr>
        <w:t>XYZ</w:t>
      </w:r>
    </w:p>
    <w:p w14:paraId="26590E8E" w14:textId="31AB77FF" w:rsidR="00002D81" w:rsidRPr="000E3FCA" w:rsidRDefault="00EF7B66" w:rsidP="00906071">
      <w:pPr>
        <w:spacing w:after="60" w:line="240" w:lineRule="auto"/>
        <w:jc w:val="center"/>
        <w:rPr>
          <w:rFonts w:asciiTheme="minorHAnsi" w:hAnsiTheme="minorHAnsi" w:cstheme="minorHAnsi"/>
          <w:b/>
          <w:noProof/>
          <w:sz w:val="32"/>
          <w:szCs w:val="32"/>
        </w:rPr>
      </w:pPr>
      <w:r w:rsidRPr="000E3FCA">
        <w:rPr>
          <w:rFonts w:asciiTheme="minorHAnsi" w:hAnsiTheme="minorHAnsi" w:cstheme="minorHAnsi"/>
          <w:b/>
          <w:sz w:val="32"/>
          <w:szCs w:val="32"/>
        </w:rPr>
        <w:t>Time</w:t>
      </w:r>
      <w:r w:rsidRPr="000E3FCA">
        <w:rPr>
          <w:rFonts w:asciiTheme="minorHAnsi" w:hAnsiTheme="minorHAnsi" w:cstheme="minorHAnsi"/>
          <w:bCs/>
          <w:sz w:val="32"/>
          <w:szCs w:val="32"/>
        </w:rPr>
        <w:t xml:space="preserve">: </w:t>
      </w:r>
      <w:r w:rsidR="00425FE2">
        <w:rPr>
          <w:rFonts w:asciiTheme="minorHAnsi" w:hAnsiTheme="minorHAnsi" w:cstheme="minorHAnsi"/>
          <w:bCs/>
          <w:sz w:val="32"/>
          <w:szCs w:val="32"/>
        </w:rPr>
        <w:t>Monday</w:t>
      </w:r>
      <w:r w:rsidRPr="000E3FCA">
        <w:rPr>
          <w:rFonts w:asciiTheme="minorHAnsi" w:hAnsiTheme="minorHAnsi" w:cstheme="minorHAnsi"/>
          <w:bCs/>
          <w:sz w:val="32"/>
          <w:szCs w:val="32"/>
        </w:rPr>
        <w:t xml:space="preserve"> (</w:t>
      </w:r>
      <w:r w:rsidR="00123D5D">
        <w:rPr>
          <w:rFonts w:asciiTheme="minorHAnsi" w:hAnsiTheme="minorHAnsi" w:cstheme="minorHAnsi"/>
          <w:bCs/>
          <w:sz w:val="32"/>
          <w:szCs w:val="32"/>
        </w:rPr>
        <w:t>1400</w:t>
      </w:r>
      <w:r w:rsidRPr="000E3FCA">
        <w:rPr>
          <w:rFonts w:asciiTheme="minorHAnsi" w:hAnsiTheme="minorHAnsi" w:cstheme="minorHAnsi"/>
          <w:bCs/>
          <w:sz w:val="32"/>
          <w:szCs w:val="32"/>
        </w:rPr>
        <w:t xml:space="preserve"> – </w:t>
      </w:r>
      <w:r w:rsidR="00123D5D">
        <w:rPr>
          <w:rFonts w:asciiTheme="minorHAnsi" w:hAnsiTheme="minorHAnsi" w:cstheme="minorHAnsi"/>
          <w:bCs/>
          <w:sz w:val="32"/>
          <w:szCs w:val="32"/>
        </w:rPr>
        <w:t>1500</w:t>
      </w:r>
      <w:r w:rsidRPr="000E3FCA">
        <w:rPr>
          <w:rFonts w:asciiTheme="minorHAnsi" w:hAnsiTheme="minorHAnsi" w:cstheme="minorHAnsi"/>
          <w:bCs/>
          <w:sz w:val="32"/>
          <w:szCs w:val="32"/>
        </w:rPr>
        <w:t>)</w:t>
      </w:r>
      <w:r w:rsidR="003639BA" w:rsidRPr="000E3FCA">
        <w:rPr>
          <w:rFonts w:asciiTheme="minorHAnsi" w:hAnsiTheme="minorHAnsi" w:cstheme="minorHAnsi"/>
          <w:b/>
          <w:noProof/>
          <w:sz w:val="32"/>
          <w:szCs w:val="32"/>
        </w:rPr>
        <w:t xml:space="preserve"> </w:t>
      </w:r>
    </w:p>
    <w:p w14:paraId="60505428" w14:textId="77777777" w:rsidR="00906071" w:rsidRPr="000E3FCA" w:rsidRDefault="00906071" w:rsidP="00906071">
      <w:pPr>
        <w:spacing w:after="60" w:line="240" w:lineRule="auto"/>
        <w:jc w:val="center"/>
        <w:rPr>
          <w:rFonts w:asciiTheme="minorHAnsi" w:hAnsiTheme="minorHAnsi" w:cstheme="minorHAnsi"/>
          <w:b/>
          <w:noProof/>
          <w:sz w:val="32"/>
          <w:szCs w:val="32"/>
        </w:rPr>
      </w:pPr>
    </w:p>
    <w:p w14:paraId="7895C241" w14:textId="77777777" w:rsidR="00906071" w:rsidRPr="000E3FCA" w:rsidRDefault="00EF7B66" w:rsidP="00906071">
      <w:pPr>
        <w:spacing w:after="60"/>
        <w:jc w:val="center"/>
        <w:rPr>
          <w:rFonts w:asciiTheme="minorHAnsi" w:hAnsiTheme="minorHAnsi" w:cstheme="minorHAnsi"/>
          <w:sz w:val="32"/>
          <w:szCs w:val="32"/>
        </w:rPr>
      </w:pPr>
      <w:r w:rsidRPr="000E3FCA">
        <w:rPr>
          <w:rFonts w:asciiTheme="minorHAnsi" w:hAnsiTheme="minorHAnsi" w:cstheme="minorHAnsi"/>
          <w:b/>
          <w:bCs/>
          <w:sz w:val="32"/>
          <w:szCs w:val="32"/>
        </w:rPr>
        <w:t>Name</w:t>
      </w:r>
      <w:r w:rsidRPr="000E3FCA">
        <w:rPr>
          <w:rFonts w:asciiTheme="minorHAnsi" w:hAnsiTheme="minorHAnsi" w:cstheme="minorHAnsi"/>
          <w:sz w:val="32"/>
          <w:szCs w:val="32"/>
        </w:rPr>
        <w:t>: Muhammad Umer</w:t>
      </w:r>
    </w:p>
    <w:p w14:paraId="5E3736B3" w14:textId="54A928F9" w:rsidR="006502D6" w:rsidRPr="000E3FCA" w:rsidRDefault="00EF7B66" w:rsidP="00906071">
      <w:pPr>
        <w:spacing w:after="60"/>
        <w:jc w:val="center"/>
        <w:rPr>
          <w:rFonts w:asciiTheme="minorHAnsi" w:hAnsiTheme="minorHAnsi" w:cstheme="minorHAnsi"/>
          <w:sz w:val="32"/>
          <w:szCs w:val="32"/>
        </w:rPr>
      </w:pPr>
      <w:r w:rsidRPr="000E3FCA">
        <w:rPr>
          <w:rFonts w:asciiTheme="minorHAnsi" w:hAnsiTheme="minorHAnsi" w:cstheme="minorHAnsi"/>
          <w:b/>
          <w:bCs/>
          <w:sz w:val="32"/>
          <w:szCs w:val="32"/>
        </w:rPr>
        <w:t>CMS ID</w:t>
      </w:r>
      <w:r w:rsidRPr="000E3FCA">
        <w:rPr>
          <w:rFonts w:asciiTheme="minorHAnsi" w:hAnsiTheme="minorHAnsi" w:cstheme="minorHAnsi"/>
          <w:sz w:val="32"/>
          <w:szCs w:val="32"/>
        </w:rPr>
        <w:t>: 345834</w:t>
      </w:r>
    </w:p>
    <w:sectPr w:rsidR="006502D6" w:rsidRPr="000E3FCA" w:rsidSect="00970D48">
      <w:footerReference w:type="default" r:id="rId10"/>
      <w:headerReference w:type="first" r:id="rId11"/>
      <w:pgSz w:w="12240" w:h="15840" w:code="1"/>
      <w:pgMar w:top="1440" w:right="1440" w:bottom="1440" w:left="1440" w:header="720" w:footer="720" w:gutter="0"/>
      <w:pgBorders w:display="firstPage"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1E8ED0" w14:textId="77777777" w:rsidR="0085234C" w:rsidRDefault="0085234C" w:rsidP="00CC0F50">
      <w:pPr>
        <w:spacing w:after="0" w:line="240" w:lineRule="auto"/>
      </w:pPr>
      <w:r>
        <w:separator/>
      </w:r>
    </w:p>
  </w:endnote>
  <w:endnote w:type="continuationSeparator" w:id="0">
    <w:p w14:paraId="2719D03D" w14:textId="77777777" w:rsidR="0085234C" w:rsidRDefault="0085234C" w:rsidP="00CC0F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gLiU">
    <w:altName w:val="細明體"/>
    <w:panose1 w:val="02010609000101010101"/>
    <w:charset w:val="88"/>
    <w:family w:val="modern"/>
    <w:pitch w:val="fixed"/>
    <w:sig w:usb0="A00002FF" w:usb1="28CFFCFA" w:usb2="00000016" w:usb3="00000000" w:csb0="00100001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5919662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D09678E" w14:textId="77777777" w:rsidR="00FE3B15" w:rsidRDefault="00FE3B1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74B36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7CD694E3" w14:textId="77777777" w:rsidR="001169F0" w:rsidRDefault="001169F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37EB6A" w14:textId="77777777" w:rsidR="0085234C" w:rsidRDefault="0085234C" w:rsidP="00CC0F50">
      <w:pPr>
        <w:spacing w:after="0" w:line="240" w:lineRule="auto"/>
      </w:pPr>
      <w:r>
        <w:separator/>
      </w:r>
    </w:p>
  </w:footnote>
  <w:footnote w:type="continuationSeparator" w:id="0">
    <w:p w14:paraId="0CC1A106" w14:textId="77777777" w:rsidR="0085234C" w:rsidRDefault="0085234C" w:rsidP="00CC0F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31897E" w14:textId="7561A88B" w:rsidR="001A453C" w:rsidRDefault="001A453C">
    <w:pPr>
      <w:pStyle w:val="Header"/>
    </w:pPr>
    <w:r w:rsidRPr="00653EC8">
      <w:rPr>
        <w:noProof/>
      </w:rPr>
      <w:drawing>
        <wp:inline distT="0" distB="0" distL="0" distR="0" wp14:anchorId="3E8BC2D9" wp14:editId="4013F584">
          <wp:extent cx="5943600" cy="819150"/>
          <wp:effectExtent l="0" t="0" r="0" b="0"/>
          <wp:docPr id="14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/>
                  <pic:cNvPicPr/>
                </pic:nvPicPr>
                <pic:blipFill>
                  <a:blip r:embed="rId1"/>
                  <a:srcRect r="38789"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8191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7F79FB"/>
    <w:multiLevelType w:val="hybridMultilevel"/>
    <w:tmpl w:val="BD3C28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671794"/>
    <w:multiLevelType w:val="hybridMultilevel"/>
    <w:tmpl w:val="590821D6"/>
    <w:lvl w:ilvl="0" w:tplc="1DF4629A">
      <w:start w:val="1"/>
      <w:numFmt w:val="bullet"/>
      <w:lvlText w:val="•"/>
      <w:lvlJc w:val="left"/>
      <w:pPr>
        <w:ind w:left="720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F953FC"/>
    <w:multiLevelType w:val="hybridMultilevel"/>
    <w:tmpl w:val="4ADA04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CB778F"/>
    <w:multiLevelType w:val="hybridMultilevel"/>
    <w:tmpl w:val="04FEF1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595500"/>
    <w:multiLevelType w:val="multilevel"/>
    <w:tmpl w:val="371A5482"/>
    <w:lvl w:ilvl="0">
      <w:start w:val="1"/>
      <w:numFmt w:val="lowerRoman"/>
      <w:lvlText w:val="%1."/>
      <w:lvlJc w:val="right"/>
      <w:pPr>
        <w:ind w:left="1440" w:hanging="360"/>
      </w:pPr>
    </w:lvl>
    <w:lvl w:ilvl="1">
      <w:start w:val="2"/>
      <w:numFmt w:val="bullet"/>
      <w:lvlText w:val="•"/>
      <w:lvlJc w:val="left"/>
      <w:pPr>
        <w:ind w:left="2160" w:hanging="36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6B486533"/>
    <w:multiLevelType w:val="hybridMultilevel"/>
    <w:tmpl w:val="65EA613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C3E63EB"/>
    <w:multiLevelType w:val="multilevel"/>
    <w:tmpl w:val="E3F4C2C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46C1284"/>
    <w:multiLevelType w:val="hybridMultilevel"/>
    <w:tmpl w:val="117052E2"/>
    <w:lvl w:ilvl="0" w:tplc="1DF4629A">
      <w:start w:val="1"/>
      <w:numFmt w:val="bullet"/>
      <w:lvlText w:val="•"/>
      <w:lvlJc w:val="left"/>
      <w:pPr>
        <w:ind w:left="720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3"/>
  </w:num>
  <w:num w:numId="4">
    <w:abstractNumId w:val="2"/>
  </w:num>
  <w:num w:numId="5">
    <w:abstractNumId w:val="7"/>
  </w:num>
  <w:num w:numId="6">
    <w:abstractNumId w:val="1"/>
  </w:num>
  <w:num w:numId="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6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KwtDQ3MDEzMTUzsTBW0lEKTi0uzszPAykwqgUATvGtgiwAAAA="/>
  </w:docVars>
  <w:rsids>
    <w:rsidRoot w:val="00055ECC"/>
    <w:rsid w:val="00002D81"/>
    <w:rsid w:val="00006342"/>
    <w:rsid w:val="000064B1"/>
    <w:rsid w:val="00013809"/>
    <w:rsid w:val="00015F70"/>
    <w:rsid w:val="0002077E"/>
    <w:rsid w:val="00021456"/>
    <w:rsid w:val="0002163E"/>
    <w:rsid w:val="0002340B"/>
    <w:rsid w:val="00027920"/>
    <w:rsid w:val="0003559C"/>
    <w:rsid w:val="000412D8"/>
    <w:rsid w:val="00047C30"/>
    <w:rsid w:val="00050991"/>
    <w:rsid w:val="000509B7"/>
    <w:rsid w:val="000512A0"/>
    <w:rsid w:val="0005267F"/>
    <w:rsid w:val="00053B8C"/>
    <w:rsid w:val="000550D2"/>
    <w:rsid w:val="00055ECC"/>
    <w:rsid w:val="000577C7"/>
    <w:rsid w:val="000603E8"/>
    <w:rsid w:val="000644B1"/>
    <w:rsid w:val="00065AB6"/>
    <w:rsid w:val="00065ED9"/>
    <w:rsid w:val="000731E9"/>
    <w:rsid w:val="00073FDE"/>
    <w:rsid w:val="00074DA3"/>
    <w:rsid w:val="00075DEB"/>
    <w:rsid w:val="0007633F"/>
    <w:rsid w:val="00076836"/>
    <w:rsid w:val="00076CF7"/>
    <w:rsid w:val="00086258"/>
    <w:rsid w:val="00090379"/>
    <w:rsid w:val="000A117A"/>
    <w:rsid w:val="000A16AF"/>
    <w:rsid w:val="000A3334"/>
    <w:rsid w:val="000A6DC3"/>
    <w:rsid w:val="000B3A76"/>
    <w:rsid w:val="000B4081"/>
    <w:rsid w:val="000B4548"/>
    <w:rsid w:val="000B4701"/>
    <w:rsid w:val="000B631B"/>
    <w:rsid w:val="000C0F1C"/>
    <w:rsid w:val="000C19AA"/>
    <w:rsid w:val="000C5ACE"/>
    <w:rsid w:val="000D2A65"/>
    <w:rsid w:val="000D2B71"/>
    <w:rsid w:val="000D777D"/>
    <w:rsid w:val="000E3FCA"/>
    <w:rsid w:val="000E5C8E"/>
    <w:rsid w:val="000E7CF1"/>
    <w:rsid w:val="000F0C58"/>
    <w:rsid w:val="000F0FD4"/>
    <w:rsid w:val="00104D15"/>
    <w:rsid w:val="00115586"/>
    <w:rsid w:val="001169F0"/>
    <w:rsid w:val="00116E8C"/>
    <w:rsid w:val="0012223C"/>
    <w:rsid w:val="0012385F"/>
    <w:rsid w:val="00123D5D"/>
    <w:rsid w:val="0012684E"/>
    <w:rsid w:val="00130165"/>
    <w:rsid w:val="00131AA6"/>
    <w:rsid w:val="0013309D"/>
    <w:rsid w:val="00140DE6"/>
    <w:rsid w:val="0014215D"/>
    <w:rsid w:val="00142575"/>
    <w:rsid w:val="00142964"/>
    <w:rsid w:val="001435D5"/>
    <w:rsid w:val="001512D4"/>
    <w:rsid w:val="00153261"/>
    <w:rsid w:val="00153CD5"/>
    <w:rsid w:val="0015426C"/>
    <w:rsid w:val="001603CA"/>
    <w:rsid w:val="00176242"/>
    <w:rsid w:val="001821AE"/>
    <w:rsid w:val="00184B9D"/>
    <w:rsid w:val="00195726"/>
    <w:rsid w:val="001A04CC"/>
    <w:rsid w:val="001A247E"/>
    <w:rsid w:val="001A453C"/>
    <w:rsid w:val="001B0792"/>
    <w:rsid w:val="001B0AE0"/>
    <w:rsid w:val="001B17A1"/>
    <w:rsid w:val="001C7FCF"/>
    <w:rsid w:val="001D0AFE"/>
    <w:rsid w:val="001D5451"/>
    <w:rsid w:val="001E0804"/>
    <w:rsid w:val="001E100B"/>
    <w:rsid w:val="001E5CCE"/>
    <w:rsid w:val="001F0C39"/>
    <w:rsid w:val="001F126A"/>
    <w:rsid w:val="001F41B3"/>
    <w:rsid w:val="001F4EA9"/>
    <w:rsid w:val="00200088"/>
    <w:rsid w:val="002026FD"/>
    <w:rsid w:val="0020497C"/>
    <w:rsid w:val="00212310"/>
    <w:rsid w:val="00214C5B"/>
    <w:rsid w:val="00225333"/>
    <w:rsid w:val="00227B3D"/>
    <w:rsid w:val="002325CA"/>
    <w:rsid w:val="002328DA"/>
    <w:rsid w:val="00233C0C"/>
    <w:rsid w:val="002357C4"/>
    <w:rsid w:val="00236BD4"/>
    <w:rsid w:val="00241E3E"/>
    <w:rsid w:val="0026064A"/>
    <w:rsid w:val="002607AA"/>
    <w:rsid w:val="00262DB8"/>
    <w:rsid w:val="00270865"/>
    <w:rsid w:val="00271D1D"/>
    <w:rsid w:val="002737FF"/>
    <w:rsid w:val="00277750"/>
    <w:rsid w:val="00280D90"/>
    <w:rsid w:val="00283B42"/>
    <w:rsid w:val="00284676"/>
    <w:rsid w:val="00286E4A"/>
    <w:rsid w:val="00290EEB"/>
    <w:rsid w:val="00295843"/>
    <w:rsid w:val="00297F5A"/>
    <w:rsid w:val="002A4F2D"/>
    <w:rsid w:val="002B1B1F"/>
    <w:rsid w:val="002B2027"/>
    <w:rsid w:val="002B4485"/>
    <w:rsid w:val="002C15D9"/>
    <w:rsid w:val="002C26B3"/>
    <w:rsid w:val="002C4A22"/>
    <w:rsid w:val="002C759E"/>
    <w:rsid w:val="002D0463"/>
    <w:rsid w:val="002D75E3"/>
    <w:rsid w:val="002E353C"/>
    <w:rsid w:val="002E6BDA"/>
    <w:rsid w:val="002F0D12"/>
    <w:rsid w:val="002F273D"/>
    <w:rsid w:val="002F2BF8"/>
    <w:rsid w:val="003005EE"/>
    <w:rsid w:val="003014F6"/>
    <w:rsid w:val="00306297"/>
    <w:rsid w:val="00306A4C"/>
    <w:rsid w:val="003102EE"/>
    <w:rsid w:val="003114B1"/>
    <w:rsid w:val="0031480F"/>
    <w:rsid w:val="00316296"/>
    <w:rsid w:val="0031633E"/>
    <w:rsid w:val="0032132F"/>
    <w:rsid w:val="00321ADC"/>
    <w:rsid w:val="00326206"/>
    <w:rsid w:val="003263AE"/>
    <w:rsid w:val="00327613"/>
    <w:rsid w:val="0033055D"/>
    <w:rsid w:val="003311DF"/>
    <w:rsid w:val="00332CAA"/>
    <w:rsid w:val="0033654E"/>
    <w:rsid w:val="00350F83"/>
    <w:rsid w:val="00352BEF"/>
    <w:rsid w:val="003572DF"/>
    <w:rsid w:val="00360124"/>
    <w:rsid w:val="00360DC4"/>
    <w:rsid w:val="003636E4"/>
    <w:rsid w:val="003639BA"/>
    <w:rsid w:val="0036774C"/>
    <w:rsid w:val="00370874"/>
    <w:rsid w:val="003709B3"/>
    <w:rsid w:val="00374B2D"/>
    <w:rsid w:val="003814BD"/>
    <w:rsid w:val="00382044"/>
    <w:rsid w:val="003853B7"/>
    <w:rsid w:val="003859D0"/>
    <w:rsid w:val="00387DDA"/>
    <w:rsid w:val="00391039"/>
    <w:rsid w:val="003A07CA"/>
    <w:rsid w:val="003A5B84"/>
    <w:rsid w:val="003A660B"/>
    <w:rsid w:val="003A6D10"/>
    <w:rsid w:val="003B30EC"/>
    <w:rsid w:val="003B3B9D"/>
    <w:rsid w:val="003B3E06"/>
    <w:rsid w:val="003C7E32"/>
    <w:rsid w:val="003D4FA1"/>
    <w:rsid w:val="003D5B03"/>
    <w:rsid w:val="003D5B68"/>
    <w:rsid w:val="003D6B0E"/>
    <w:rsid w:val="003D6CC7"/>
    <w:rsid w:val="003E1CF2"/>
    <w:rsid w:val="003E3146"/>
    <w:rsid w:val="003E46A6"/>
    <w:rsid w:val="003E7C16"/>
    <w:rsid w:val="003E7E3F"/>
    <w:rsid w:val="003F058A"/>
    <w:rsid w:val="003F5C34"/>
    <w:rsid w:val="003F6001"/>
    <w:rsid w:val="003F6497"/>
    <w:rsid w:val="003F75B7"/>
    <w:rsid w:val="00401E9E"/>
    <w:rsid w:val="00404B34"/>
    <w:rsid w:val="004100E2"/>
    <w:rsid w:val="004154EF"/>
    <w:rsid w:val="00420FDF"/>
    <w:rsid w:val="00424E9C"/>
    <w:rsid w:val="00425FE2"/>
    <w:rsid w:val="004275E1"/>
    <w:rsid w:val="004305B2"/>
    <w:rsid w:val="00435BA5"/>
    <w:rsid w:val="0043641B"/>
    <w:rsid w:val="0044032E"/>
    <w:rsid w:val="00440427"/>
    <w:rsid w:val="00452D81"/>
    <w:rsid w:val="00456F6D"/>
    <w:rsid w:val="004636E9"/>
    <w:rsid w:val="00466CE0"/>
    <w:rsid w:val="00473C71"/>
    <w:rsid w:val="00475EA8"/>
    <w:rsid w:val="00481A6A"/>
    <w:rsid w:val="004828B2"/>
    <w:rsid w:val="00487AE1"/>
    <w:rsid w:val="004A1CEA"/>
    <w:rsid w:val="004A264B"/>
    <w:rsid w:val="004A699F"/>
    <w:rsid w:val="004A69C6"/>
    <w:rsid w:val="004B3A79"/>
    <w:rsid w:val="004B5861"/>
    <w:rsid w:val="004C56B0"/>
    <w:rsid w:val="004D34D3"/>
    <w:rsid w:val="004D68AC"/>
    <w:rsid w:val="004E1B26"/>
    <w:rsid w:val="004E2127"/>
    <w:rsid w:val="004E48D3"/>
    <w:rsid w:val="004F2449"/>
    <w:rsid w:val="004F56B0"/>
    <w:rsid w:val="00500966"/>
    <w:rsid w:val="00502E8E"/>
    <w:rsid w:val="005037F0"/>
    <w:rsid w:val="00503B6F"/>
    <w:rsid w:val="00505FF7"/>
    <w:rsid w:val="005063EF"/>
    <w:rsid w:val="005070BC"/>
    <w:rsid w:val="0051349C"/>
    <w:rsid w:val="00517823"/>
    <w:rsid w:val="00517DCF"/>
    <w:rsid w:val="00523A4E"/>
    <w:rsid w:val="00525943"/>
    <w:rsid w:val="0053101B"/>
    <w:rsid w:val="00533564"/>
    <w:rsid w:val="00546519"/>
    <w:rsid w:val="00546724"/>
    <w:rsid w:val="00547109"/>
    <w:rsid w:val="005531C5"/>
    <w:rsid w:val="005650E8"/>
    <w:rsid w:val="0056694B"/>
    <w:rsid w:val="00567117"/>
    <w:rsid w:val="00574852"/>
    <w:rsid w:val="0057557F"/>
    <w:rsid w:val="0058044C"/>
    <w:rsid w:val="00583E87"/>
    <w:rsid w:val="00584970"/>
    <w:rsid w:val="005852B3"/>
    <w:rsid w:val="00585930"/>
    <w:rsid w:val="00587B4A"/>
    <w:rsid w:val="005A665A"/>
    <w:rsid w:val="005B040D"/>
    <w:rsid w:val="005B6B02"/>
    <w:rsid w:val="005D0DA5"/>
    <w:rsid w:val="005D1E88"/>
    <w:rsid w:val="005D41C3"/>
    <w:rsid w:val="005F22AA"/>
    <w:rsid w:val="005F55F1"/>
    <w:rsid w:val="00607A45"/>
    <w:rsid w:val="00614044"/>
    <w:rsid w:val="00616F5A"/>
    <w:rsid w:val="006261EE"/>
    <w:rsid w:val="006412B2"/>
    <w:rsid w:val="0064183C"/>
    <w:rsid w:val="00644C47"/>
    <w:rsid w:val="0064580A"/>
    <w:rsid w:val="00647E54"/>
    <w:rsid w:val="006502D6"/>
    <w:rsid w:val="00652AB5"/>
    <w:rsid w:val="00653EC8"/>
    <w:rsid w:val="00655C53"/>
    <w:rsid w:val="00663820"/>
    <w:rsid w:val="00667660"/>
    <w:rsid w:val="00677996"/>
    <w:rsid w:val="006805AD"/>
    <w:rsid w:val="006908D0"/>
    <w:rsid w:val="006934D6"/>
    <w:rsid w:val="006A0999"/>
    <w:rsid w:val="006A3056"/>
    <w:rsid w:val="006B2433"/>
    <w:rsid w:val="006B349E"/>
    <w:rsid w:val="006C2F22"/>
    <w:rsid w:val="006C5FFD"/>
    <w:rsid w:val="006C7B34"/>
    <w:rsid w:val="006D484F"/>
    <w:rsid w:val="006D58FD"/>
    <w:rsid w:val="006E636F"/>
    <w:rsid w:val="006E7488"/>
    <w:rsid w:val="006F431D"/>
    <w:rsid w:val="00703F22"/>
    <w:rsid w:val="007054BB"/>
    <w:rsid w:val="00706C1B"/>
    <w:rsid w:val="0071020C"/>
    <w:rsid w:val="00717358"/>
    <w:rsid w:val="00720403"/>
    <w:rsid w:val="00722DC2"/>
    <w:rsid w:val="00724DC8"/>
    <w:rsid w:val="00726439"/>
    <w:rsid w:val="00731098"/>
    <w:rsid w:val="00731561"/>
    <w:rsid w:val="00746054"/>
    <w:rsid w:val="00746A1F"/>
    <w:rsid w:val="00746FA4"/>
    <w:rsid w:val="007525FE"/>
    <w:rsid w:val="0075521D"/>
    <w:rsid w:val="00757AE6"/>
    <w:rsid w:val="0076299E"/>
    <w:rsid w:val="00763C0B"/>
    <w:rsid w:val="00764028"/>
    <w:rsid w:val="00767CF8"/>
    <w:rsid w:val="00770BA7"/>
    <w:rsid w:val="00782488"/>
    <w:rsid w:val="00786812"/>
    <w:rsid w:val="007872FC"/>
    <w:rsid w:val="00787397"/>
    <w:rsid w:val="007914F6"/>
    <w:rsid w:val="00796E8C"/>
    <w:rsid w:val="00796EF9"/>
    <w:rsid w:val="007A3504"/>
    <w:rsid w:val="007B4408"/>
    <w:rsid w:val="007B73C9"/>
    <w:rsid w:val="007C0FAB"/>
    <w:rsid w:val="007C4A37"/>
    <w:rsid w:val="007C6D81"/>
    <w:rsid w:val="007C792C"/>
    <w:rsid w:val="007E0B6A"/>
    <w:rsid w:val="007F13A2"/>
    <w:rsid w:val="007F3218"/>
    <w:rsid w:val="007F71E7"/>
    <w:rsid w:val="00813D59"/>
    <w:rsid w:val="0081428C"/>
    <w:rsid w:val="00814484"/>
    <w:rsid w:val="00814F08"/>
    <w:rsid w:val="00815914"/>
    <w:rsid w:val="00822149"/>
    <w:rsid w:val="00834FEB"/>
    <w:rsid w:val="00851402"/>
    <w:rsid w:val="0085234C"/>
    <w:rsid w:val="00852E0C"/>
    <w:rsid w:val="00857880"/>
    <w:rsid w:val="00862BDD"/>
    <w:rsid w:val="00880F58"/>
    <w:rsid w:val="00883B53"/>
    <w:rsid w:val="0088478B"/>
    <w:rsid w:val="00884AFB"/>
    <w:rsid w:val="008937D5"/>
    <w:rsid w:val="008A7095"/>
    <w:rsid w:val="008A766F"/>
    <w:rsid w:val="008B24B7"/>
    <w:rsid w:val="008B7950"/>
    <w:rsid w:val="008C1B12"/>
    <w:rsid w:val="008C3E0C"/>
    <w:rsid w:val="008C72F9"/>
    <w:rsid w:val="008D6EB7"/>
    <w:rsid w:val="008E7254"/>
    <w:rsid w:val="008F0DC2"/>
    <w:rsid w:val="008F4B8C"/>
    <w:rsid w:val="008F6427"/>
    <w:rsid w:val="009009E9"/>
    <w:rsid w:val="00906071"/>
    <w:rsid w:val="009061B1"/>
    <w:rsid w:val="0091429D"/>
    <w:rsid w:val="0091465B"/>
    <w:rsid w:val="00920D01"/>
    <w:rsid w:val="00922B86"/>
    <w:rsid w:val="009247A4"/>
    <w:rsid w:val="0093189F"/>
    <w:rsid w:val="009325F9"/>
    <w:rsid w:val="00937A44"/>
    <w:rsid w:val="0095078F"/>
    <w:rsid w:val="00955249"/>
    <w:rsid w:val="00960A18"/>
    <w:rsid w:val="00961F3D"/>
    <w:rsid w:val="00962B9A"/>
    <w:rsid w:val="00965492"/>
    <w:rsid w:val="00967451"/>
    <w:rsid w:val="00970B74"/>
    <w:rsid w:val="00970C2C"/>
    <w:rsid w:val="00970D48"/>
    <w:rsid w:val="0097238B"/>
    <w:rsid w:val="00986F9C"/>
    <w:rsid w:val="00994500"/>
    <w:rsid w:val="009975BA"/>
    <w:rsid w:val="009A2658"/>
    <w:rsid w:val="009A328F"/>
    <w:rsid w:val="009A452A"/>
    <w:rsid w:val="009A57EE"/>
    <w:rsid w:val="009A6053"/>
    <w:rsid w:val="009A667F"/>
    <w:rsid w:val="009B2FDB"/>
    <w:rsid w:val="009B443B"/>
    <w:rsid w:val="009B4D02"/>
    <w:rsid w:val="009B5560"/>
    <w:rsid w:val="009B63E0"/>
    <w:rsid w:val="009B7E79"/>
    <w:rsid w:val="009C2757"/>
    <w:rsid w:val="009C70AA"/>
    <w:rsid w:val="009D4885"/>
    <w:rsid w:val="009D7722"/>
    <w:rsid w:val="009E0297"/>
    <w:rsid w:val="009E1505"/>
    <w:rsid w:val="009E256F"/>
    <w:rsid w:val="009E396F"/>
    <w:rsid w:val="009F2389"/>
    <w:rsid w:val="009F4D37"/>
    <w:rsid w:val="009F5D5E"/>
    <w:rsid w:val="00A06242"/>
    <w:rsid w:val="00A070A2"/>
    <w:rsid w:val="00A12F68"/>
    <w:rsid w:val="00A17EF9"/>
    <w:rsid w:val="00A20AAA"/>
    <w:rsid w:val="00A21EEA"/>
    <w:rsid w:val="00A34D81"/>
    <w:rsid w:val="00A36E64"/>
    <w:rsid w:val="00A40669"/>
    <w:rsid w:val="00A42D69"/>
    <w:rsid w:val="00A47898"/>
    <w:rsid w:val="00A52A54"/>
    <w:rsid w:val="00A55A2A"/>
    <w:rsid w:val="00A703B0"/>
    <w:rsid w:val="00A75631"/>
    <w:rsid w:val="00A77C16"/>
    <w:rsid w:val="00A824B7"/>
    <w:rsid w:val="00A83494"/>
    <w:rsid w:val="00A8715A"/>
    <w:rsid w:val="00A9565D"/>
    <w:rsid w:val="00AA19B2"/>
    <w:rsid w:val="00AB111F"/>
    <w:rsid w:val="00AB1ABD"/>
    <w:rsid w:val="00AB687F"/>
    <w:rsid w:val="00AB6F08"/>
    <w:rsid w:val="00AC4968"/>
    <w:rsid w:val="00AC4C86"/>
    <w:rsid w:val="00AC4DDC"/>
    <w:rsid w:val="00AC532A"/>
    <w:rsid w:val="00AC6BF1"/>
    <w:rsid w:val="00AD5B29"/>
    <w:rsid w:val="00AD646F"/>
    <w:rsid w:val="00AE4F72"/>
    <w:rsid w:val="00AE7F3E"/>
    <w:rsid w:val="00AF0CCD"/>
    <w:rsid w:val="00AF3247"/>
    <w:rsid w:val="00AF68A7"/>
    <w:rsid w:val="00AF75A4"/>
    <w:rsid w:val="00B04882"/>
    <w:rsid w:val="00B10A37"/>
    <w:rsid w:val="00B10F27"/>
    <w:rsid w:val="00B1603C"/>
    <w:rsid w:val="00B20360"/>
    <w:rsid w:val="00B21693"/>
    <w:rsid w:val="00B238FE"/>
    <w:rsid w:val="00B27847"/>
    <w:rsid w:val="00B27C43"/>
    <w:rsid w:val="00B313A6"/>
    <w:rsid w:val="00B404F6"/>
    <w:rsid w:val="00B42D12"/>
    <w:rsid w:val="00B52063"/>
    <w:rsid w:val="00B56EFF"/>
    <w:rsid w:val="00B65B2B"/>
    <w:rsid w:val="00B65D98"/>
    <w:rsid w:val="00B66507"/>
    <w:rsid w:val="00B76F2A"/>
    <w:rsid w:val="00B834D2"/>
    <w:rsid w:val="00B914B6"/>
    <w:rsid w:val="00BA162C"/>
    <w:rsid w:val="00BA2ADA"/>
    <w:rsid w:val="00BA2BA7"/>
    <w:rsid w:val="00BA64BE"/>
    <w:rsid w:val="00BB3B97"/>
    <w:rsid w:val="00BC31DA"/>
    <w:rsid w:val="00BC6A3A"/>
    <w:rsid w:val="00BD27A4"/>
    <w:rsid w:val="00BD482B"/>
    <w:rsid w:val="00BD4E11"/>
    <w:rsid w:val="00BE313B"/>
    <w:rsid w:val="00BE344C"/>
    <w:rsid w:val="00BE3BEE"/>
    <w:rsid w:val="00BF0099"/>
    <w:rsid w:val="00BF0576"/>
    <w:rsid w:val="00BF1E8B"/>
    <w:rsid w:val="00BF5D61"/>
    <w:rsid w:val="00C00AAB"/>
    <w:rsid w:val="00C02321"/>
    <w:rsid w:val="00C035C4"/>
    <w:rsid w:val="00C041A1"/>
    <w:rsid w:val="00C06D93"/>
    <w:rsid w:val="00C12A74"/>
    <w:rsid w:val="00C13D28"/>
    <w:rsid w:val="00C15996"/>
    <w:rsid w:val="00C26424"/>
    <w:rsid w:val="00C31C7A"/>
    <w:rsid w:val="00C325A7"/>
    <w:rsid w:val="00C5235C"/>
    <w:rsid w:val="00C52D98"/>
    <w:rsid w:val="00C542C1"/>
    <w:rsid w:val="00C5548B"/>
    <w:rsid w:val="00C61F29"/>
    <w:rsid w:val="00C638FD"/>
    <w:rsid w:val="00C70F3B"/>
    <w:rsid w:val="00C74B36"/>
    <w:rsid w:val="00C81955"/>
    <w:rsid w:val="00C82F6F"/>
    <w:rsid w:val="00C8365F"/>
    <w:rsid w:val="00C852E7"/>
    <w:rsid w:val="00C85494"/>
    <w:rsid w:val="00C90D9B"/>
    <w:rsid w:val="00CB4E2F"/>
    <w:rsid w:val="00CB6264"/>
    <w:rsid w:val="00CC029F"/>
    <w:rsid w:val="00CC08C7"/>
    <w:rsid w:val="00CC0F50"/>
    <w:rsid w:val="00CC11DC"/>
    <w:rsid w:val="00CC58A5"/>
    <w:rsid w:val="00CC653A"/>
    <w:rsid w:val="00CC6816"/>
    <w:rsid w:val="00CD2564"/>
    <w:rsid w:val="00CE516F"/>
    <w:rsid w:val="00D00575"/>
    <w:rsid w:val="00D008C1"/>
    <w:rsid w:val="00D037FA"/>
    <w:rsid w:val="00D04693"/>
    <w:rsid w:val="00D04D47"/>
    <w:rsid w:val="00D04E40"/>
    <w:rsid w:val="00D05C3F"/>
    <w:rsid w:val="00D0680C"/>
    <w:rsid w:val="00D12D5A"/>
    <w:rsid w:val="00D13194"/>
    <w:rsid w:val="00D15BCB"/>
    <w:rsid w:val="00D16957"/>
    <w:rsid w:val="00D17FB8"/>
    <w:rsid w:val="00D2406B"/>
    <w:rsid w:val="00D24C61"/>
    <w:rsid w:val="00D315EF"/>
    <w:rsid w:val="00D32076"/>
    <w:rsid w:val="00D32718"/>
    <w:rsid w:val="00D451B0"/>
    <w:rsid w:val="00D5254B"/>
    <w:rsid w:val="00D569C4"/>
    <w:rsid w:val="00D57ED1"/>
    <w:rsid w:val="00D60046"/>
    <w:rsid w:val="00D61DE4"/>
    <w:rsid w:val="00D6248B"/>
    <w:rsid w:val="00D64E5D"/>
    <w:rsid w:val="00D717EB"/>
    <w:rsid w:val="00D74209"/>
    <w:rsid w:val="00D75A0A"/>
    <w:rsid w:val="00D75C7F"/>
    <w:rsid w:val="00D778DB"/>
    <w:rsid w:val="00D81624"/>
    <w:rsid w:val="00D82E77"/>
    <w:rsid w:val="00D86735"/>
    <w:rsid w:val="00D915DA"/>
    <w:rsid w:val="00D928C6"/>
    <w:rsid w:val="00DA3F6A"/>
    <w:rsid w:val="00DA5594"/>
    <w:rsid w:val="00DA69CE"/>
    <w:rsid w:val="00DB35B1"/>
    <w:rsid w:val="00DB405C"/>
    <w:rsid w:val="00DB49B7"/>
    <w:rsid w:val="00DB4D21"/>
    <w:rsid w:val="00DC4FBF"/>
    <w:rsid w:val="00DC5187"/>
    <w:rsid w:val="00DC6FF2"/>
    <w:rsid w:val="00DD096B"/>
    <w:rsid w:val="00DD1C16"/>
    <w:rsid w:val="00DD4236"/>
    <w:rsid w:val="00DD6A64"/>
    <w:rsid w:val="00DD7AA8"/>
    <w:rsid w:val="00DE0A58"/>
    <w:rsid w:val="00DE1ABE"/>
    <w:rsid w:val="00DF3B3F"/>
    <w:rsid w:val="00DF7D37"/>
    <w:rsid w:val="00DF7FB7"/>
    <w:rsid w:val="00E07938"/>
    <w:rsid w:val="00E11276"/>
    <w:rsid w:val="00E1330F"/>
    <w:rsid w:val="00E13C4B"/>
    <w:rsid w:val="00E14862"/>
    <w:rsid w:val="00E21321"/>
    <w:rsid w:val="00E26F6D"/>
    <w:rsid w:val="00E36B21"/>
    <w:rsid w:val="00E441C0"/>
    <w:rsid w:val="00E44F1E"/>
    <w:rsid w:val="00E534E1"/>
    <w:rsid w:val="00E61C6F"/>
    <w:rsid w:val="00E62ED0"/>
    <w:rsid w:val="00E710AE"/>
    <w:rsid w:val="00E7664D"/>
    <w:rsid w:val="00E90548"/>
    <w:rsid w:val="00E90C90"/>
    <w:rsid w:val="00E91324"/>
    <w:rsid w:val="00E92F60"/>
    <w:rsid w:val="00E947E1"/>
    <w:rsid w:val="00EA0347"/>
    <w:rsid w:val="00EA1EB9"/>
    <w:rsid w:val="00EA22EB"/>
    <w:rsid w:val="00EA4F3F"/>
    <w:rsid w:val="00EB3430"/>
    <w:rsid w:val="00EB4A5F"/>
    <w:rsid w:val="00EB7EFA"/>
    <w:rsid w:val="00EC2782"/>
    <w:rsid w:val="00EC6D7A"/>
    <w:rsid w:val="00ED1B20"/>
    <w:rsid w:val="00ED1B4E"/>
    <w:rsid w:val="00EE3EBA"/>
    <w:rsid w:val="00EF019C"/>
    <w:rsid w:val="00EF36FB"/>
    <w:rsid w:val="00EF7B66"/>
    <w:rsid w:val="00F03778"/>
    <w:rsid w:val="00F10D96"/>
    <w:rsid w:val="00F14D67"/>
    <w:rsid w:val="00F25ECE"/>
    <w:rsid w:val="00F2688B"/>
    <w:rsid w:val="00F35B26"/>
    <w:rsid w:val="00F417FA"/>
    <w:rsid w:val="00F47654"/>
    <w:rsid w:val="00F51368"/>
    <w:rsid w:val="00F519E9"/>
    <w:rsid w:val="00F545EE"/>
    <w:rsid w:val="00F63997"/>
    <w:rsid w:val="00F65EFD"/>
    <w:rsid w:val="00F73E19"/>
    <w:rsid w:val="00F80820"/>
    <w:rsid w:val="00F82824"/>
    <w:rsid w:val="00F831B7"/>
    <w:rsid w:val="00F846D4"/>
    <w:rsid w:val="00F917ED"/>
    <w:rsid w:val="00FA4AD4"/>
    <w:rsid w:val="00FA7164"/>
    <w:rsid w:val="00FA7C88"/>
    <w:rsid w:val="00FB3FFE"/>
    <w:rsid w:val="00FC220F"/>
    <w:rsid w:val="00FC475E"/>
    <w:rsid w:val="00FC5C7E"/>
    <w:rsid w:val="00FC5F89"/>
    <w:rsid w:val="00FD2309"/>
    <w:rsid w:val="00FD44BB"/>
    <w:rsid w:val="00FE3B15"/>
    <w:rsid w:val="00FF0469"/>
    <w:rsid w:val="00FF08EB"/>
    <w:rsid w:val="00FF5BF6"/>
    <w:rsid w:val="00FF68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B0EC90"/>
  <w15:docId w15:val="{9CC3200A-233A-4E28-90C3-EA469C34EB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5ECC"/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qFormat/>
    <w:rsid w:val="00055ECC"/>
    <w:pPr>
      <w:keepNext/>
      <w:spacing w:before="240" w:after="60" w:line="240" w:lineRule="auto"/>
      <w:outlineLvl w:val="0"/>
    </w:pPr>
    <w:rPr>
      <w:rFonts w:ascii="Arial" w:eastAsia="Times New Roman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A16A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9584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519E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9584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9584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5ECC"/>
    <w:pPr>
      <w:ind w:left="720"/>
      <w:contextualSpacing/>
    </w:pPr>
  </w:style>
  <w:style w:type="table" w:styleId="TableGrid">
    <w:name w:val="Table Grid"/>
    <w:basedOn w:val="TableNormal"/>
    <w:uiPriority w:val="59"/>
    <w:rsid w:val="00055ECC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055E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5ECC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055E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5ECC"/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5EC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5ECC"/>
    <w:rPr>
      <w:rFonts w:ascii="Tahoma" w:eastAsia="Calibri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055ECC"/>
    <w:rPr>
      <w:rFonts w:ascii="Arial" w:eastAsia="Times New Roman" w:hAnsi="Arial" w:cs="Arial"/>
      <w:b/>
      <w:bCs/>
      <w:kern w:val="32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055ECC"/>
    <w:rPr>
      <w:color w:val="0000FF"/>
      <w:u w:val="single"/>
    </w:rPr>
  </w:style>
  <w:style w:type="paragraph" w:styleId="Title">
    <w:name w:val="Title"/>
    <w:basedOn w:val="Normal"/>
    <w:link w:val="TitleChar"/>
    <w:qFormat/>
    <w:rsid w:val="00055ECC"/>
    <w:pPr>
      <w:spacing w:after="0" w:line="240" w:lineRule="auto"/>
      <w:jc w:val="center"/>
    </w:pPr>
    <w:rPr>
      <w:rFonts w:ascii="Times New Roman" w:eastAsia="Times New Roman" w:hAnsi="Times New Roman"/>
      <w:b/>
      <w:sz w:val="28"/>
      <w:szCs w:val="20"/>
    </w:rPr>
  </w:style>
  <w:style w:type="character" w:customStyle="1" w:styleId="TitleChar">
    <w:name w:val="Title Char"/>
    <w:basedOn w:val="DefaultParagraphFont"/>
    <w:link w:val="Title"/>
    <w:rsid w:val="00055ECC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295843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95843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95843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PlainText">
    <w:name w:val="Plain Text"/>
    <w:basedOn w:val="Normal"/>
    <w:link w:val="PlainTextChar"/>
    <w:semiHidden/>
    <w:rsid w:val="00295843"/>
    <w:pPr>
      <w:widowControl w:val="0"/>
      <w:spacing w:after="0" w:line="240" w:lineRule="auto"/>
    </w:pPr>
    <w:rPr>
      <w:rFonts w:ascii="MingLiU" w:eastAsia="MingLiU" w:hAnsi="Courier New"/>
      <w:kern w:val="2"/>
      <w:sz w:val="24"/>
      <w:szCs w:val="20"/>
      <w:lang w:eastAsia="zh-TW"/>
    </w:rPr>
  </w:style>
  <w:style w:type="character" w:customStyle="1" w:styleId="PlainTextChar">
    <w:name w:val="Plain Text Char"/>
    <w:basedOn w:val="DefaultParagraphFont"/>
    <w:link w:val="PlainText"/>
    <w:semiHidden/>
    <w:rsid w:val="00295843"/>
    <w:rPr>
      <w:rFonts w:ascii="MingLiU" w:eastAsia="MingLiU" w:hAnsi="Courier New" w:cs="Times New Roman"/>
      <w:kern w:val="2"/>
      <w:sz w:val="24"/>
      <w:szCs w:val="20"/>
      <w:lang w:eastAsia="zh-TW"/>
    </w:rPr>
  </w:style>
  <w:style w:type="paragraph" w:styleId="NormalWeb">
    <w:name w:val="Normal (Web)"/>
    <w:basedOn w:val="Normal"/>
    <w:uiPriority w:val="99"/>
    <w:unhideWhenUsed/>
    <w:rsid w:val="0029584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1F4EA9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AF3247"/>
    <w:pPr>
      <w:tabs>
        <w:tab w:val="right" w:leader="dot" w:pos="9350"/>
      </w:tabs>
      <w:spacing w:after="100"/>
    </w:pPr>
    <w:rPr>
      <w:rFonts w:ascii="Times New Roman" w:eastAsia="Times New Roman" w:hAnsi="Times New Roman"/>
      <w:sz w:val="24"/>
      <w:szCs w:val="24"/>
    </w:rPr>
  </w:style>
  <w:style w:type="character" w:styleId="IntenseEmphasis">
    <w:name w:val="Intense Emphasis"/>
    <w:basedOn w:val="DefaultParagraphFont"/>
    <w:uiPriority w:val="21"/>
    <w:qFormat/>
    <w:rsid w:val="001F4EA9"/>
    <w:rPr>
      <w:b/>
      <w:bCs/>
      <w:i/>
      <w:iCs/>
      <w:color w:val="4F81BD" w:themeColor="accent1"/>
    </w:rPr>
  </w:style>
  <w:style w:type="paragraph" w:styleId="TOC3">
    <w:name w:val="toc 3"/>
    <w:basedOn w:val="Normal"/>
    <w:next w:val="Normal"/>
    <w:autoRedefine/>
    <w:uiPriority w:val="39"/>
    <w:unhideWhenUsed/>
    <w:rsid w:val="00B42D12"/>
    <w:pPr>
      <w:spacing w:after="100"/>
      <w:ind w:left="440"/>
    </w:pPr>
  </w:style>
  <w:style w:type="character" w:customStyle="1" w:styleId="Heading2Char">
    <w:name w:val="Heading 2 Char"/>
    <w:basedOn w:val="DefaultParagraphFont"/>
    <w:link w:val="Heading2"/>
    <w:uiPriority w:val="9"/>
    <w:rsid w:val="000A16A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apple-converted-space">
    <w:name w:val="apple-converted-space"/>
    <w:basedOn w:val="DefaultParagraphFont"/>
    <w:rsid w:val="000A16AF"/>
  </w:style>
  <w:style w:type="character" w:styleId="HTMLCode">
    <w:name w:val="HTML Code"/>
    <w:basedOn w:val="DefaultParagraphFont"/>
    <w:uiPriority w:val="99"/>
    <w:semiHidden/>
    <w:unhideWhenUsed/>
    <w:rsid w:val="000A16AF"/>
    <w:rPr>
      <w:rFonts w:ascii="Courier New" w:eastAsia="Times New Roman" w:hAnsi="Courier New" w:cs="Courier New"/>
      <w:sz w:val="20"/>
      <w:szCs w:val="20"/>
    </w:rPr>
  </w:style>
  <w:style w:type="table" w:styleId="LightShading-Accent2">
    <w:name w:val="Light Shading Accent 2"/>
    <w:basedOn w:val="TableNormal"/>
    <w:uiPriority w:val="60"/>
    <w:rsid w:val="000A16A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customStyle="1" w:styleId="LightShading-Accent11">
    <w:name w:val="Light Shading - Accent 11"/>
    <w:basedOn w:val="TableNormal"/>
    <w:uiPriority w:val="60"/>
    <w:rsid w:val="005F55F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customStyle="1" w:styleId="LightShading1">
    <w:name w:val="Light Shading1"/>
    <w:basedOn w:val="TableNormal"/>
    <w:uiPriority w:val="60"/>
    <w:rsid w:val="007525FE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HTMLPreformatted">
    <w:name w:val="HTML Preformatted"/>
    <w:basedOn w:val="Normal"/>
    <w:link w:val="HTMLPreformattedChar"/>
    <w:uiPriority w:val="99"/>
    <w:unhideWhenUsed/>
    <w:rsid w:val="00AD5B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D5B29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D5B29"/>
    <w:rPr>
      <w:b/>
      <w:bCs/>
    </w:rPr>
  </w:style>
  <w:style w:type="character" w:styleId="Emphasis">
    <w:name w:val="Emphasis"/>
    <w:basedOn w:val="DefaultParagraphFont"/>
    <w:uiPriority w:val="20"/>
    <w:qFormat/>
    <w:rsid w:val="00227B3D"/>
    <w:rPr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rsid w:val="00F519E9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table" w:customStyle="1" w:styleId="LightShading-Accent110">
    <w:name w:val="Light Shading - Accent 11"/>
    <w:basedOn w:val="TableNormal"/>
    <w:uiPriority w:val="60"/>
    <w:rsid w:val="00F519E9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character" w:customStyle="1" w:styleId="kwd">
    <w:name w:val="kwd"/>
    <w:basedOn w:val="DefaultParagraphFont"/>
    <w:rsid w:val="00F519E9"/>
  </w:style>
  <w:style w:type="character" w:customStyle="1" w:styleId="prgcpy">
    <w:name w:val="prgcpy"/>
    <w:basedOn w:val="DefaultParagraphFont"/>
    <w:rsid w:val="00F519E9"/>
  </w:style>
  <w:style w:type="character" w:customStyle="1" w:styleId="pntf">
    <w:name w:val="pntf"/>
    <w:basedOn w:val="DefaultParagraphFont"/>
    <w:rsid w:val="00F519E9"/>
  </w:style>
  <w:style w:type="paragraph" w:styleId="Caption">
    <w:name w:val="caption"/>
    <w:basedOn w:val="Normal"/>
    <w:next w:val="Normal"/>
    <w:uiPriority w:val="35"/>
    <w:unhideWhenUsed/>
    <w:qFormat/>
    <w:rsid w:val="004154EF"/>
    <w:pPr>
      <w:spacing w:line="240" w:lineRule="auto"/>
    </w:pPr>
    <w:rPr>
      <w:rFonts w:asciiTheme="minorHAnsi" w:eastAsiaTheme="minorHAnsi" w:hAnsiTheme="minorHAnsi" w:cstheme="minorBidi"/>
      <w:b/>
      <w:bCs/>
      <w:color w:val="4F81BD" w:themeColor="accent1"/>
      <w:sz w:val="18"/>
      <w:szCs w:val="18"/>
    </w:rPr>
  </w:style>
  <w:style w:type="character" w:styleId="HTMLTypewriter">
    <w:name w:val="HTML Typewriter"/>
    <w:basedOn w:val="DefaultParagraphFont"/>
    <w:uiPriority w:val="99"/>
    <w:semiHidden/>
    <w:unhideWhenUsed/>
    <w:rsid w:val="004154EF"/>
    <w:rPr>
      <w:rFonts w:ascii="Courier New" w:eastAsia="Times New Roman" w:hAnsi="Courier New" w:cs="Courier New"/>
      <w:sz w:val="20"/>
      <w:szCs w:val="20"/>
    </w:rPr>
  </w:style>
  <w:style w:type="table" w:styleId="DarkList">
    <w:name w:val="Dark List"/>
    <w:basedOn w:val="TableNormal"/>
    <w:uiPriority w:val="70"/>
    <w:rsid w:val="00140DE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MediumGrid3-Accent4">
    <w:name w:val="Medium Grid 3 Accent 4"/>
    <w:basedOn w:val="TableNormal"/>
    <w:uiPriority w:val="69"/>
    <w:rsid w:val="00140DE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DarkList-Accent2">
    <w:name w:val="Dark List Accent 2"/>
    <w:basedOn w:val="TableNormal"/>
    <w:uiPriority w:val="70"/>
    <w:rsid w:val="00140DE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1">
    <w:name w:val="Dark List Accent 1"/>
    <w:basedOn w:val="TableNormal"/>
    <w:uiPriority w:val="70"/>
    <w:rsid w:val="00140DE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ColorfulList">
    <w:name w:val="Colorful List"/>
    <w:basedOn w:val="TableNormal"/>
    <w:uiPriority w:val="72"/>
    <w:rsid w:val="00140DE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ghtShading">
    <w:name w:val="Light Shading"/>
    <w:basedOn w:val="TableNormal"/>
    <w:uiPriority w:val="60"/>
    <w:rsid w:val="000E5C8E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ColorfulList-Accent2">
    <w:name w:val="Colorful List Accent 2"/>
    <w:basedOn w:val="TableNormal"/>
    <w:uiPriority w:val="72"/>
    <w:rsid w:val="0067799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50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83128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97342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96729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248725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789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2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244925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935">
          <w:marLeft w:val="1008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41847">
          <w:marLeft w:val="1008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669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897055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451478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86278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451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048236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502590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21886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011079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68052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434599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828723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4625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144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4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384126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053842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42564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465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06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29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2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414682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886418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993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28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651550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505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768410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microsoft.com/office/2007/relationships/hdphoto" Target="media/hdphoto1.wdp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73ED1E-2395-4E64-B1FE-56298BE7F0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26</Words>
  <Characters>15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UST</Company>
  <LinksUpToDate>false</LinksUpToDate>
  <CharactersWithSpaces>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ir hayat;hammad qureshi</dc:creator>
  <cp:keywords>Template;Lab Manual</cp:keywords>
  <cp:lastModifiedBy>Muhammad Umer</cp:lastModifiedBy>
  <cp:revision>30</cp:revision>
  <cp:lastPrinted>2013-02-03T12:47:00Z</cp:lastPrinted>
  <dcterms:created xsi:type="dcterms:W3CDTF">2021-09-20T04:23:00Z</dcterms:created>
  <dcterms:modified xsi:type="dcterms:W3CDTF">2021-09-20T17:20:00Z</dcterms:modified>
</cp:coreProperties>
</file>